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cist</w:t>
      </w:r>
      <w:r>
        <w:t xml:space="preserve"> </w:t>
      </w:r>
      <w:r>
        <w:t xml:space="preserve">Application</w:t>
      </w:r>
    </w:p>
    <w:p>
      <w:pPr>
        <w:pStyle w:val="FirstParagraph"/>
      </w:pPr>
      <w:r>
        <w:rPr>
          <w:bCs/>
          <w:b/>
        </w:rPr>
        <w:t xml:space="preserve">John Doe</w:t>
      </w:r>
    </w:p>
    <w:p>
      <w:pPr>
        <w:pStyle w:val="BodyText"/>
      </w:pPr>
      <w:r>
        <w:t xml:space="preserve">123 Science Lane</w:t>
      </w:r>
      <w:r>
        <w:br/>
      </w:r>
      <w:r>
        <w:t xml:space="preserve">New York, NY 10001</w:t>
      </w:r>
      <w:r>
        <w:br/>
      </w:r>
      <w:r>
        <w:t xml:space="preserve">Email: johndoe@email.com | Phone: +1 (555) 123-4567</w:t>
      </w:r>
    </w:p>
    <w:p>
      <w:pPr>
        <w:pStyle w:val="BodyText"/>
      </w:pPr>
      <w:r>
        <w:rPr>
          <w:bCs/>
          <w:b/>
        </w:rPr>
        <w:t xml:space="preserve">Human Resources Department</w:t>
      </w:r>
    </w:p>
    <w:p>
      <w:pPr>
        <w:pStyle w:val="BodyText"/>
      </w:pPr>
      <w:r>
        <w:t xml:space="preserve">Kuwait Institute for Scientific Research (KISR)</w:t>
      </w:r>
      <w:r>
        <w:br/>
      </w:r>
      <w:r>
        <w:t xml:space="preserve">123 Innovation Street</w:t>
      </w:r>
      <w:r>
        <w:br/>
      </w:r>
      <w:r>
        <w:t xml:space="preserve">Kuwait City, Kuwait</w:t>
      </w:r>
    </w:p>
    <w:bookmarkStart w:id="20" w:name="cover-letter"/>
    <w:p>
      <w:pPr>
        <w:pStyle w:val="Heading1"/>
      </w:pPr>
      <w:r>
        <w:t xml:space="preserve">Cover Letter</w:t>
      </w:r>
    </w:p>
    <w:p>
      <w:pPr>
        <w:pStyle w:val="FirstParagraph"/>
      </w:pPr>
      <w:r>
        <w:t xml:space="preserve">August 5, 2023</w:t>
      </w:r>
    </w:p>
    <w:bookmarkEnd w:id="20"/>
    <w:p>
      <w:pPr>
        <w:pStyle w:val="BodyText"/>
      </w:pPr>
      <w:r>
        <w:t xml:space="preserve">Dear Hiring Committee,</w:t>
      </w:r>
    </w:p>
    <w:p>
      <w:pPr>
        <w:pStyle w:val="BodyText"/>
      </w:pPr>
      <w:r>
        <w:t xml:space="preserve">I am writing to express my enthusiastic interest in the Physicist position at the Kuwait Institute for Scientific Research (KISR) in Kuwait City, Kuwait. As a dedicated physicist with over a decade of experience in theoretical and applied physics, I am eager to contribute my expertise to advance scientific innovation in this dynamic region. The opportunity to work within a research-driven institution like KISR, located in the heart of Kuwait City—a hub for technological progress and international collaboration—resonates deeply with my professional aspirations.</w:t>
      </w:r>
    </w:p>
    <w:p>
      <w:pPr>
        <w:pStyle w:val="BodyText"/>
      </w:pPr>
      <w:r>
        <w:t xml:space="preserve">My academic journey began with a Bachelor’s degree in Physics from Stanford University, followed by a Master’s and Ph.D. in Theoretical Physics from the Massachusetts Institute of Technology (MIT). Throughout my career, I have focused on interdisciplinary research, bridging the gap between fundamental physics and real-world applications. My work has spanned fields such as quantum mechanics, particle physics, and renewable energy systems, all of which align with KISR’s mission to foster scientific breakthroughs that address global challenges. The prospect of contributing to Kuwait’s vision for a knowledge-based economy through cutting-edge research is both inspiring and motivating.</w:t>
      </w:r>
    </w:p>
    <w:p>
      <w:pPr>
        <w:pStyle w:val="BodyText"/>
      </w:pPr>
      <w:r>
        <w:t xml:space="preserve">As a Physicist in Kuwait City, I am particularly drawn to the unique opportunities this role presents. Kuwait has emerged as a leader in scientific advancement in the Middle East, with investments in energy innovation, space exploration, and sustainable technologies. The KISR’s focus on applied research and its partnerships with global institutions make it an ideal platform for impactful work. My experience in developing algorithms for solar energy optimization and my collaboration with international teams on particle accelerator projects have equipped me to contribute meaningfully to KISR’s initiatives. I am especially interested in exploring how physics can drive solutions for renewable energy systems, a critical area of focus in Kuwait’s transition toward sustainable development.</w:t>
      </w:r>
    </w:p>
    <w:p>
      <w:pPr>
        <w:pStyle w:val="BodyText"/>
      </w:pPr>
      <w:r>
        <w:t xml:space="preserve">What sets me apart as a Physicist is my ability to translate complex theoretical concepts into practical applications. During my tenure at the National Renewable Energy Laboratory (NREL), I led a team that designed high-efficiency photovoltaic cells, which reduced energy costs by 18% in pilot projects. This work not only advanced the field of solar technology but also demonstrated the power of physics to address global energy demands. In Kuwait City, I am eager to apply similar methodologies to local challenges, such as optimizing desalination processes or enhancing oil recovery techniques through advanced materials science.</w:t>
      </w:r>
    </w:p>
    <w:p>
      <w:pPr>
        <w:pStyle w:val="BodyText"/>
      </w:pPr>
      <w:r>
        <w:t xml:space="preserve">My commitment to excellence is further reflected in my publication record and leadership roles. I have authored over 30 peer-reviewed articles in journals like *Nature Physics* and *Physical Review Letters*, and I have served as a reviewer for several scientific publications. Additionally, my role as a project manager at the European Organization for Nuclear Research (CERN) involved coordinating cross-disciplinary teams to achieve milestones in particle physics research. These experiences have honed my ability to collaborate effectively in diverse environments—a skill that is essential for working within KISR’s international and multidisciplinary team.</w:t>
      </w:r>
    </w:p>
    <w:p>
      <w:pPr>
        <w:pStyle w:val="BodyText"/>
      </w:pPr>
      <w:r>
        <w:t xml:space="preserve">Moreover, I deeply value the cultural and intellectual exchange that comes with working in Kuwait City. The city’s rich history of scientific inquiry, combined with its modern infrastructure, creates an ideal environment for innovation. I am committed to immersing myself in Kuwaiti culture while contributing my expertise to local projects. My fluency in English and Arabic, along with my experience working in multicultural teams, ensures that I can effectively communicate and collaborate with colleagues across disciplines and backgrounds.</w:t>
      </w:r>
    </w:p>
    <w:p>
      <w:pPr>
        <w:pStyle w:val="BodyText"/>
      </w:pPr>
      <w:r>
        <w:t xml:space="preserve">Finally, I am particularly motivated by KISR’s emphasis on fostering the next generation of scientists. As a mentor to graduate students at MIT, I have witnessed the transformative impact of education on scientific progress. I am eager to support KISR’s efforts in training young researchers and promoting STEM education in Kuwait, ensuring that the city remains a beacon of innovation for years to come.</w:t>
      </w:r>
    </w:p>
    <w:p>
      <w:pPr>
        <w:pStyle w:val="BodyText"/>
      </w:pPr>
      <w:r>
        <w:t xml:space="preserve">In conclusion, I am confident that my background as a Physicist, combined with my passion for solving complex problems through science, makes me an ideal candidate for this role. I am excited about the opportunity to contribute to KISR’s mission and to collaborate with a team of brilliant minds in Kuwait City. Thank you for considering my application. I would welcome the chance to discuss how my skills and experiences align with your needs.</w:t>
      </w:r>
    </w:p>
    <w:p>
      <w:pPr>
        <w:pStyle w:val="BodyText"/>
      </w:pPr>
      <w:r>
        <w:t xml:space="preserve">Sincerely,</w:t>
      </w:r>
      <w:r>
        <w:br/>
      </w:r>
      <w:r>
        <w:rPr>
          <w:bCs/>
          <w:b/>
        </w:rP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cist Application</dc:title>
  <dc:creator/>
  <cp:keywords/>
  <dcterms:created xsi:type="dcterms:W3CDTF">2026-07-24T02:11:32Z</dcterms:created>
  <dcterms:modified xsi:type="dcterms:W3CDTF">2026-07-24T02:11:32Z</dcterms:modified>
</cp:coreProperties>
</file>

<file path=docProps/custom.xml><?xml version="1.0" encoding="utf-8"?>
<Properties xmlns="http://schemas.openxmlformats.org/officeDocument/2006/custom-properties" xmlns:vt="http://schemas.openxmlformats.org/officeDocument/2006/docPropsVTypes"/>
</file>